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Guangzhou</w:t>
      </w:r>
    </w:p>
    <w:bookmarkStart w:id="20" w:name="Xcf81dc9b8438c8e7660bc0ef26b2a78b859fa06"/>
    <w:p>
      <w:pPr>
        <w:pStyle w:val="Heading1"/>
      </w:pPr>
      <w:r>
        <w:t xml:space="preserve">Internship Application Letter: Architectural Internship Opportunity in China Guangzhou</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Guangzhou, Guangdong Province</w:t>
      </w:r>
      <w:r>
        <w:br/>
      </w:r>
      <w:r>
        <w:t xml:space="preserve">China</w:t>
      </w:r>
    </w:p>
    <w:p>
      <w:pPr>
        <w:pStyle w:val="BodyText"/>
      </w:pPr>
      <w:r>
        <w:t xml:space="preserve">Dear Hiring Manager,</w:t>
      </w:r>
    </w:p>
    <w:p>
      <w:pPr>
        <w:pStyle w:val="BodyText"/>
      </w:pPr>
      <w:r>
        <w:t xml:space="preserve">I am writing with profound enthusiasm to submit my application for the Architectural Internship position at your esteemed firm in Guangzhou, China. As a dedicated and technically proficient architecture student deeply passionate about the dynamic evolution of urban landscapes, I am eager to contribute my skills and learn from one of China's most innovative architectural practices located in the vibrant city of Guangzhou. This</w:t>
      </w:r>
      <w:r>
        <w:t xml:space="preserve"> </w:t>
      </w:r>
      <w:r>
        <w:rPr>
          <w:iCs/>
          <w:i/>
        </w:rPr>
        <w:t xml:space="preserve">Internship Application Letter</w:t>
      </w:r>
      <w:r>
        <w:t xml:space="preserve"> </w:t>
      </w:r>
      <w:r>
        <w:t xml:space="preserve">serves as my formal expression of interest in this opportunity, reflecting my commitment to growing within the profession and understanding the unique architectural context that defines China Guangzhou.</w:t>
      </w:r>
    </w:p>
    <w:p>
      <w:pPr>
        <w:pStyle w:val="BodyText"/>
      </w:pPr>
      <w:r>
        <w:t xml:space="preserve">My academic journey at [Your University Name] has provided me with a robust foundation in architectural design principles, sustainable building practices, and advanced digital modeling. I have consistently excelled in courses covering Urban Design, Structural Systems, Environmental Sustainability in Architecture, and Advanced Building Information Modeling (BIM). My portfolio demonstrates a keen understanding of integrating traditional Chinese architectural elements with contemporary global design sensibilities—a perspective highly relevant to the rich architectural tapestry of China Guangzhou. For instance, my final-year project focused on designing a mixed-use cultural complex inspired by Cantonese courtyard traditions while incorporating modern passive cooling techniques suitable for Guangzhou's humid subtropical climate. This experience honed my ability to balance heritage with innovation, a critical skill for contributing meaningfully to projects in this city.</w:t>
      </w:r>
    </w:p>
    <w:p>
      <w:pPr>
        <w:pStyle w:val="BodyText"/>
      </w:pPr>
      <w:r>
        <w:t xml:space="preserve">Proficient in industry-standard software including AutoCAD, SketchUp Pro, Revit, Rhino/Grasshopper, and Adobe Creative Suite (Photoshop, Illustrator), I am adept at translating conceptual ideas into detailed technical drawings and compelling visual presentations. My recent internship with [Previous Internship Company/Organization Name] involved assisting senior</w:t>
      </w:r>
      <w:r>
        <w:t xml:space="preserve"> </w:t>
      </w:r>
      <w:r>
        <w:rPr>
          <w:iCs/>
          <w:i/>
        </w:rPr>
        <w:t xml:space="preserve">Architect</w:t>
      </w:r>
      <w:r>
        <w:t xml:space="preserve">s in the conceptual design phase of a sustainable residential development, where I conducted site analysis, produced preliminary floor plans, and contributed to sustainability reports. This hands-on experience reinforced my understanding of the practical challenges and collaborative nature of architectural work within China's rapidly evolving urban environment. I am particularly adept at collaborating within multidisciplinary teams—a necessity given the complex scale of projects common in Guangzhou's booming construction sector.</w:t>
      </w:r>
    </w:p>
    <w:p>
      <w:pPr>
        <w:pStyle w:val="BodyText"/>
      </w:pPr>
      <w:r>
        <w:t xml:space="preserve">My interest in specializing as an</w:t>
      </w:r>
      <w:r>
        <w:t xml:space="preserve"> </w:t>
      </w:r>
      <w:r>
        <w:rPr>
          <w:iCs/>
          <w:i/>
        </w:rPr>
        <w:t xml:space="preserve">Architect</w:t>
      </w:r>
      <w:r>
        <w:t xml:space="preserve"> </w:t>
      </w:r>
      <w:r>
        <w:t xml:space="preserve">is deeply intertwined with a fascination for the specific architectural identity of China Guangzhou. The city represents a fascinating convergence point: it is home to iconic landmarks like the Canton Tower (Zhujiang New Town), historic Shanghainese-style buildings alongside cutting-edge skyscrapers, and ongoing efforts to integrate waterways like the Pearl River into urban fabric. I am captivated by how Guangzhou navigates its dual identity as a historic port city and a modern global metropolis. I believe that an internship within your firm in China Guangzhou would provide unparalleled exposure to this unique architectural dialogue, allowing me to learn from practitioners who actively shape this evolving landscape through projects spanning commercial, residential, and cultural sectors. The opportunity to witness firsthand how leading firms address challenges like high-density urban planning, sustainable infrastructure development amidst monsoon climates, and the preservation of cultural heritage within new constructions is precisely why I am drawn to Guangzhou.</w:t>
      </w:r>
    </w:p>
    <w:p>
      <w:pPr>
        <w:pStyle w:val="BodyText"/>
      </w:pPr>
      <w:r>
        <w:t xml:space="preserve">I am not merely seeking a generic internship; I seek an immersive experience within the heart of China's architectural innovation. Guangzhou’s status as a major economic hub and its position as a leader in sustainable urban development make it an ideal environment for professional growth. I am fluent in English and possess foundational Mandarin Chinese skills (Hanyu Shuiping Kaoshi Level 2), which I am actively developing to better communicate with local teams, understand cultural nuances, and navigate the complexities of site work and client interactions. My cultural sensitivity and eagerness to adapt are paramount—I am prepared to immerse myself fully in the professional culture of China Guangzhou, learning not just technical skills but also the local approach to design excellence.</w:t>
      </w:r>
    </w:p>
    <w:p>
      <w:pPr>
        <w:pStyle w:val="BodyText"/>
      </w:pPr>
      <w:r>
        <w:t xml:space="preserve">During my academic studies, I have actively sought opportunities related to Chinese architecture. I participated in a virtual seminar on "The Future of Urban Development: Lessons from Pearl River Delta Cities" hosted by [Relevant Institution], and independently researched the adaptive reuse of historic sites in Guangzhou’s Liwan District. This research underscored the importance of context-driven design—a principle your firm exemplifies through projects like [Mention a specific project type or area if known, e.g., "the revitalization of old industrial zones along the Pearl River" or "high-rise sustainable housing developments"]. I am confident my proactive learning attitude and technical skillset align with your team’s needs for an eager and capable intern.</w:t>
      </w:r>
    </w:p>
    <w:p>
      <w:pPr>
        <w:pStyle w:val="BodyText"/>
      </w:pPr>
      <w:r>
        <w:t xml:space="preserve">I am deeply impressed by your firm's reputation for [Mention a specific strength: e.g., "innovative sustainable design," "award-winning cultural projects," or "commitment to integrating technology into traditional practices"] and believe my proactive approach, technical proficiency, and genuine passion for the architectural landscape of China Guangzhou make me a strong candidate. I am eager to bring my dedication to detail, collaborative spirit, and enthusiasm for learning to your team. An internship with your firm would be a pivotal step in my journey towards becoming a globally aware</w:t>
      </w:r>
      <w:r>
        <w:t xml:space="preserve"> </w:t>
      </w:r>
      <w:r>
        <w:rPr>
          <w:iCs/>
          <w:i/>
        </w:rPr>
        <w:t xml:space="preserve">Architect</w:t>
      </w:r>
      <w:r>
        <w:t xml:space="preserve"> </w:t>
      </w:r>
      <w:r>
        <w:t xml:space="preserve">capable of contributing meaningfully to the built environment across diverse cultural contexts.</w:t>
      </w:r>
    </w:p>
    <w:p>
      <w:pPr>
        <w:pStyle w:val="BodyText"/>
      </w:pPr>
      <w:r>
        <w:t xml:space="preserve">I am available for an interview at your earliest convenience and have attached my resume and portfolio for your review. Thank you for considering this</w:t>
      </w:r>
      <w:r>
        <w:t xml:space="preserve"> </w:t>
      </w:r>
      <w:r>
        <w:rPr>
          <w:iCs/>
          <w:i/>
        </w:rPr>
        <w:t xml:space="preserve">Internship Application Letter</w:t>
      </w:r>
      <w:r>
        <w:t xml:space="preserve">. I am incredibly excited about the possibility of contributing to your firm's work in China Guangzhou and learning from the architects who are shaping its future. I look forward to discussing how my skills and aspirations align with your team's vision.</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Online Portfolio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Guangzhou</dc:title>
  <dc:creator/>
  <dc:language>en</dc:language>
  <cp:keywords/>
  <dcterms:created xsi:type="dcterms:W3CDTF">2026-07-20T20:58:40Z</dcterms:created>
  <dcterms:modified xsi:type="dcterms:W3CDTF">2026-07-20T20:58:40Z</dcterms:modified>
</cp:coreProperties>
</file>

<file path=docProps/custom.xml><?xml version="1.0" encoding="utf-8"?>
<Properties xmlns="http://schemas.openxmlformats.org/officeDocument/2006/custom-properties" xmlns:vt="http://schemas.openxmlformats.org/officeDocument/2006/docPropsVTypes"/>
</file>